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154C" w:rsidRPr="007F154C" w:rsidRDefault="007F154C" w:rsidP="007F154C">
      <w:pPr>
        <w:shd w:val="clear" w:color="auto" w:fill="FFFFFF"/>
        <w:spacing w:after="0" w:line="240" w:lineRule="auto"/>
        <w:rPr>
          <w:rFonts w:ascii="Times New Roman" w:eastAsia="Times New Roman" w:hAnsi="Times New Roman" w:cs="Times New Roman"/>
          <w:color w:val="222222"/>
        </w:rPr>
      </w:pPr>
      <w:bookmarkStart w:id="0" w:name="_GoBack"/>
      <w:bookmarkEnd w:id="0"/>
      <w:r w:rsidRPr="007F154C">
        <w:rPr>
          <w:rFonts w:ascii="Book Antiqua" w:eastAsia="Times New Roman" w:hAnsi="Book Antiqua" w:cs="Times New Roman"/>
          <w:b/>
          <w:bCs/>
          <w:color w:val="222222"/>
        </w:rPr>
        <w:t>Volunteer Grant Writers</w:t>
      </w:r>
      <w:r w:rsidRPr="007F154C">
        <w:rPr>
          <w:rFonts w:ascii="Book Antiqua" w:eastAsia="Times New Roman" w:hAnsi="Book Antiqua" w:cs="Times New Roman"/>
          <w:b/>
          <w:bCs/>
          <w:color w:val="222222"/>
        </w:rPr>
        <w:br/>
      </w:r>
      <w:r w:rsidRPr="007F154C">
        <w:rPr>
          <w:rFonts w:ascii="Book Antiqua" w:eastAsia="Times New Roman" w:hAnsi="Book Antiqua" w:cs="Times New Roman"/>
          <w:color w:val="222222"/>
        </w:rPr>
        <w:t>Grants are a critical part of fundraising for Jamestown in its recovery efforts after the September floods. Grants may be for individual residents or for the town as a whole. We are seeking volunteers with writing experience, preferably journalism, grant writing, or technical writing to function as Grant Writers. Individuals will assist the Grants team lead in preparing applications for various grants as they become available. If no grant writing experience, some training and guidance will be provided.</w:t>
      </w:r>
    </w:p>
    <w:p w:rsidR="007F154C" w:rsidRPr="007F154C" w:rsidRDefault="007F154C" w:rsidP="007F154C">
      <w:pPr>
        <w:shd w:val="clear" w:color="auto" w:fill="FFFFFF"/>
        <w:spacing w:after="0" w:line="240" w:lineRule="auto"/>
        <w:rPr>
          <w:rFonts w:ascii="Times New Roman" w:eastAsia="Times New Roman" w:hAnsi="Times New Roman" w:cs="Times New Roman"/>
          <w:color w:val="222222"/>
        </w:rPr>
      </w:pPr>
      <w:r w:rsidRPr="007F154C">
        <w:rPr>
          <w:rFonts w:ascii="Book Antiqua" w:eastAsia="Times New Roman" w:hAnsi="Book Antiqua" w:cs="Times New Roman"/>
          <w:b/>
          <w:bCs/>
          <w:color w:val="222222"/>
        </w:rPr>
        <w:t> </w:t>
      </w:r>
    </w:p>
    <w:p w:rsidR="007F154C" w:rsidRPr="007F154C" w:rsidRDefault="007F154C" w:rsidP="007F154C">
      <w:pPr>
        <w:shd w:val="clear" w:color="auto" w:fill="FFFFFF"/>
        <w:spacing w:after="0" w:line="240" w:lineRule="auto"/>
        <w:rPr>
          <w:rFonts w:ascii="Times New Roman" w:eastAsia="Times New Roman" w:hAnsi="Times New Roman" w:cs="Times New Roman"/>
          <w:color w:val="222222"/>
        </w:rPr>
      </w:pPr>
      <w:r w:rsidRPr="007F154C">
        <w:rPr>
          <w:rFonts w:ascii="Book Antiqua" w:eastAsia="Times New Roman" w:hAnsi="Book Antiqua" w:cs="Times New Roman"/>
          <w:b/>
          <w:bCs/>
          <w:color w:val="222222"/>
        </w:rPr>
        <w:t>Ideal Volunteer</w:t>
      </w:r>
      <w:r w:rsidRPr="007F154C">
        <w:rPr>
          <w:rFonts w:ascii="Book Antiqua" w:eastAsia="Times New Roman" w:hAnsi="Book Antiqua" w:cs="Times New Roman"/>
          <w:color w:val="222222"/>
        </w:rPr>
        <w:t>: Will possess strong writing skills, and be able to follow instructions precisely.  A general understanding of the grant application process is desired but not necessary. For residents’ grants, this volunteer role also requires confidentiality and strong interpersonal skills, including tact, patience, and understanding to work with residents who have experienced a significant trauma. This volunteer will not be engaged in manual labor. The main tasks of the Grant Writers may vary depending on whether it is a resident or town grant, but could include:</w:t>
      </w:r>
    </w:p>
    <w:p w:rsidR="007F154C" w:rsidRPr="007F154C" w:rsidRDefault="007F154C" w:rsidP="007F154C">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222222"/>
        </w:rPr>
      </w:pPr>
      <w:r w:rsidRPr="007F154C">
        <w:rPr>
          <w:rFonts w:ascii="Book Antiqua" w:eastAsia="Times New Roman" w:hAnsi="Book Antiqua" w:cs="Arial"/>
          <w:color w:val="222222"/>
        </w:rPr>
        <w:t>Having a solid understanding of the application requirements.</w:t>
      </w:r>
    </w:p>
    <w:p w:rsidR="007F154C" w:rsidRPr="007F154C" w:rsidRDefault="007F154C" w:rsidP="007F154C">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222222"/>
        </w:rPr>
      </w:pPr>
      <w:r w:rsidRPr="007F154C">
        <w:rPr>
          <w:rFonts w:ascii="Book Antiqua" w:eastAsia="Times New Roman" w:hAnsi="Book Antiqua" w:cs="Arial"/>
          <w:color w:val="222222"/>
        </w:rPr>
        <w:t>Scheduling appointments with residents or relevant town representatives.</w:t>
      </w:r>
    </w:p>
    <w:p w:rsidR="007F154C" w:rsidRPr="007F154C" w:rsidRDefault="007F154C" w:rsidP="007F154C">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222222"/>
        </w:rPr>
      </w:pPr>
      <w:r w:rsidRPr="007F154C">
        <w:rPr>
          <w:rFonts w:ascii="Book Antiqua" w:eastAsia="Times New Roman" w:hAnsi="Book Antiqua" w:cs="Arial"/>
          <w:color w:val="222222"/>
        </w:rPr>
        <w:t>Interviewing the resident or town representatives to gather information.</w:t>
      </w:r>
    </w:p>
    <w:p w:rsidR="007F154C" w:rsidRPr="007F154C" w:rsidRDefault="007F154C" w:rsidP="007F154C">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222222"/>
        </w:rPr>
      </w:pPr>
      <w:r w:rsidRPr="007F154C">
        <w:rPr>
          <w:rFonts w:ascii="Book Antiqua" w:eastAsia="Times New Roman" w:hAnsi="Book Antiqua" w:cs="Arial"/>
          <w:color w:val="222222"/>
        </w:rPr>
        <w:t>Assisting the resident or town representative in completing all information required on the application form, if any.</w:t>
      </w:r>
    </w:p>
    <w:p w:rsidR="007F154C" w:rsidRPr="007F154C" w:rsidRDefault="007F154C" w:rsidP="007F154C">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222222"/>
        </w:rPr>
      </w:pPr>
      <w:r w:rsidRPr="007F154C">
        <w:rPr>
          <w:rFonts w:ascii="Book Antiqua" w:eastAsia="Times New Roman" w:hAnsi="Book Antiqua" w:cs="Arial"/>
          <w:color w:val="222222"/>
        </w:rPr>
        <w:t>Writing a compelling narrative from the information gathered.</w:t>
      </w:r>
    </w:p>
    <w:p w:rsidR="007F154C" w:rsidRPr="007F154C" w:rsidRDefault="007F154C" w:rsidP="007F154C">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222222"/>
        </w:rPr>
      </w:pPr>
      <w:r w:rsidRPr="007F154C">
        <w:rPr>
          <w:rFonts w:ascii="Book Antiqua" w:eastAsia="Times New Roman" w:hAnsi="Book Antiqua" w:cs="Arial"/>
          <w:color w:val="222222"/>
        </w:rPr>
        <w:t>Distributing a draft of the narrative to the resident or town representative for review; discussing comments, if necessary, and then inputting revisions.</w:t>
      </w:r>
    </w:p>
    <w:p w:rsidR="007F154C" w:rsidRPr="007F154C" w:rsidRDefault="007F154C" w:rsidP="007F154C">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222222"/>
        </w:rPr>
      </w:pPr>
      <w:r w:rsidRPr="007F154C">
        <w:rPr>
          <w:rFonts w:ascii="Book Antiqua" w:eastAsia="Times New Roman" w:hAnsi="Book Antiqua" w:cs="Arial"/>
          <w:color w:val="222222"/>
        </w:rPr>
        <w:t>Identifying and ensuring inclusion of any relevant or required information or attachments.</w:t>
      </w:r>
    </w:p>
    <w:p w:rsidR="007F154C" w:rsidRPr="007F154C" w:rsidRDefault="007F154C" w:rsidP="007F154C">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222222"/>
        </w:rPr>
      </w:pPr>
      <w:r w:rsidRPr="007F154C">
        <w:rPr>
          <w:rFonts w:ascii="Book Antiqua" w:eastAsia="Times New Roman" w:hAnsi="Book Antiqua" w:cs="Arial"/>
          <w:color w:val="222222"/>
        </w:rPr>
        <w:t>Following through and ensuring that the application package is complete, including completed form (if any), written narrative, and relevant attachments.</w:t>
      </w:r>
    </w:p>
    <w:p w:rsidR="007F154C" w:rsidRPr="007F154C" w:rsidRDefault="007F154C" w:rsidP="007F154C">
      <w:pPr>
        <w:pStyle w:val="ListParagraph"/>
        <w:numPr>
          <w:ilvl w:val="0"/>
          <w:numId w:val="2"/>
        </w:numPr>
        <w:shd w:val="clear" w:color="auto" w:fill="FFFFFF"/>
        <w:spacing w:after="0" w:line="240" w:lineRule="auto"/>
        <w:rPr>
          <w:rFonts w:ascii="Times New Roman" w:eastAsia="Times New Roman" w:hAnsi="Times New Roman" w:cs="Times New Roman"/>
          <w:color w:val="222222"/>
        </w:rPr>
      </w:pPr>
      <w:r w:rsidRPr="007F154C">
        <w:rPr>
          <w:rFonts w:ascii="Book Antiqua" w:eastAsia="Times New Roman" w:hAnsi="Book Antiqua" w:cs="Times New Roman"/>
          <w:color w:val="222222"/>
        </w:rPr>
        <w:t>Ensuring that the application package is submitted within the required timeframe—assisting residents, if necessary. </w:t>
      </w:r>
    </w:p>
    <w:p w:rsidR="007F154C" w:rsidRPr="007F154C" w:rsidRDefault="007F154C" w:rsidP="007F154C">
      <w:pPr>
        <w:shd w:val="clear" w:color="auto" w:fill="FFFFFF"/>
        <w:spacing w:after="0" w:line="240" w:lineRule="auto"/>
        <w:rPr>
          <w:rFonts w:ascii="Times New Roman" w:eastAsia="Times New Roman" w:hAnsi="Times New Roman" w:cs="Times New Roman"/>
          <w:color w:val="222222"/>
        </w:rPr>
      </w:pPr>
      <w:r w:rsidRPr="007F154C">
        <w:rPr>
          <w:rFonts w:ascii="Arial" w:eastAsia="Times New Roman" w:hAnsi="Arial" w:cs="Arial"/>
          <w:color w:val="222222"/>
        </w:rPr>
        <w:t> </w:t>
      </w:r>
    </w:p>
    <w:p w:rsidR="007F154C" w:rsidRPr="007F154C" w:rsidRDefault="007F154C" w:rsidP="007F154C">
      <w:pPr>
        <w:shd w:val="clear" w:color="auto" w:fill="FFFFFF"/>
        <w:spacing w:after="0" w:line="240" w:lineRule="auto"/>
        <w:rPr>
          <w:rFonts w:ascii="Arial" w:eastAsia="Times New Roman" w:hAnsi="Arial" w:cs="Arial"/>
          <w:color w:val="222222"/>
        </w:rPr>
      </w:pPr>
      <w:r w:rsidRPr="007F154C">
        <w:rPr>
          <w:rFonts w:ascii="Book Antiqua" w:eastAsia="Times New Roman" w:hAnsi="Book Antiqua" w:cs="Arial"/>
          <w:b/>
          <w:bCs/>
          <w:color w:val="222222"/>
        </w:rPr>
        <w:t>Time Commitment:  </w:t>
      </w:r>
      <w:r w:rsidRPr="007F154C">
        <w:rPr>
          <w:rFonts w:ascii="Book Antiqua" w:eastAsia="Times New Roman" w:hAnsi="Book Antiqua" w:cs="Arial"/>
          <w:color w:val="222222"/>
        </w:rPr>
        <w:t>Schedule will vary depending on the specific grant deadlines. Meetings with residents or relevant persons will require scheduling and probably meeting offsite, but grant writing can be done at the writer’s site.</w:t>
      </w:r>
      <w:r w:rsidRPr="007F154C">
        <w:rPr>
          <w:rFonts w:ascii="Arial" w:eastAsia="Times New Roman" w:hAnsi="Arial" w:cs="Arial"/>
          <w:color w:val="222222"/>
        </w:rPr>
        <w:t>    </w:t>
      </w:r>
    </w:p>
    <w:p w:rsidR="007F154C" w:rsidRPr="007F154C" w:rsidRDefault="007F154C" w:rsidP="007F154C">
      <w:pPr>
        <w:shd w:val="clear" w:color="auto" w:fill="FFFFFF"/>
        <w:spacing w:after="0" w:line="240" w:lineRule="auto"/>
        <w:rPr>
          <w:rFonts w:ascii="Arial" w:eastAsia="Times New Roman" w:hAnsi="Arial" w:cs="Arial"/>
          <w:color w:val="222222"/>
        </w:rPr>
      </w:pPr>
    </w:p>
    <w:p w:rsidR="007F154C" w:rsidRPr="007F154C" w:rsidRDefault="007F154C" w:rsidP="007F154C">
      <w:pPr>
        <w:shd w:val="clear" w:color="auto" w:fill="FFFFFF"/>
        <w:spacing w:after="0" w:line="240" w:lineRule="auto"/>
        <w:rPr>
          <w:rFonts w:ascii="Times New Roman" w:eastAsia="Times New Roman" w:hAnsi="Times New Roman" w:cs="Times New Roman"/>
          <w:color w:val="000000" w:themeColor="text1"/>
        </w:rPr>
      </w:pPr>
      <w:r w:rsidRPr="007F154C">
        <w:rPr>
          <w:rFonts w:ascii="Book Antiqua" w:eastAsia="Times New Roman" w:hAnsi="Book Antiqua" w:cs="Times New Roman"/>
          <w:color w:val="000000" w:themeColor="text1"/>
        </w:rPr>
        <w:t>Interested volunteers should contact </w:t>
      </w:r>
      <w:hyperlink r:id="rId6" w:tgtFrame="_blank" w:history="1">
        <w:r w:rsidRPr="007F154C">
          <w:rPr>
            <w:rFonts w:ascii="Book Antiqua" w:eastAsia="Times New Roman" w:hAnsi="Book Antiqua" w:cs="Times New Roman"/>
            <w:color w:val="000000" w:themeColor="text1"/>
            <w:u w:val="single"/>
          </w:rPr>
          <w:t>nina.andaloro@jamestownco.org</w:t>
        </w:r>
      </w:hyperlink>
      <w:r w:rsidRPr="007F154C">
        <w:rPr>
          <w:rFonts w:ascii="Book Antiqua" w:eastAsia="Times New Roman" w:hAnsi="Book Antiqua" w:cs="Times New Roman"/>
          <w:color w:val="000000" w:themeColor="text1"/>
        </w:rPr>
        <w:t> for an interview. </w:t>
      </w:r>
    </w:p>
    <w:p w:rsidR="00A91E1A" w:rsidRPr="007F154C" w:rsidRDefault="00A91E1A"/>
    <w:sectPr w:rsidR="00A91E1A" w:rsidRPr="007F15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E822EA"/>
    <w:multiLevelType w:val="hybridMultilevel"/>
    <w:tmpl w:val="27CAC5A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nsid w:val="6FC17D74"/>
    <w:multiLevelType w:val="hybridMultilevel"/>
    <w:tmpl w:val="AAE809C6"/>
    <w:lvl w:ilvl="0" w:tplc="45FC4104">
      <w:numFmt w:val="bullet"/>
      <w:lvlText w:val=""/>
      <w:lvlJc w:val="left"/>
      <w:pPr>
        <w:ind w:left="1020" w:hanging="480"/>
      </w:pPr>
      <w:rPr>
        <w:rFonts w:ascii="Symbol" w:eastAsia="Times New Roman" w:hAnsi="Symbo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1MLU0MQZCS1NjQyUdpeDU4uLM/DyQAsNaABnUtgcsAAAA"/>
  </w:docVars>
  <w:rsids>
    <w:rsidRoot w:val="007F154C"/>
    <w:rsid w:val="00000DEB"/>
    <w:rsid w:val="00001175"/>
    <w:rsid w:val="000015C6"/>
    <w:rsid w:val="00001B91"/>
    <w:rsid w:val="00003A5B"/>
    <w:rsid w:val="00004F7E"/>
    <w:rsid w:val="00004FF7"/>
    <w:rsid w:val="000060B9"/>
    <w:rsid w:val="0000753E"/>
    <w:rsid w:val="0001237B"/>
    <w:rsid w:val="000126E2"/>
    <w:rsid w:val="000150B0"/>
    <w:rsid w:val="00015130"/>
    <w:rsid w:val="00016174"/>
    <w:rsid w:val="000169EF"/>
    <w:rsid w:val="000207D1"/>
    <w:rsid w:val="00021DD7"/>
    <w:rsid w:val="000225F9"/>
    <w:rsid w:val="00022C1B"/>
    <w:rsid w:val="00022CB1"/>
    <w:rsid w:val="0002316E"/>
    <w:rsid w:val="00023E4C"/>
    <w:rsid w:val="00024858"/>
    <w:rsid w:val="00026D0C"/>
    <w:rsid w:val="00030A29"/>
    <w:rsid w:val="00031742"/>
    <w:rsid w:val="000357E3"/>
    <w:rsid w:val="00036292"/>
    <w:rsid w:val="00036FCE"/>
    <w:rsid w:val="00040BB6"/>
    <w:rsid w:val="00042FC9"/>
    <w:rsid w:val="000447A3"/>
    <w:rsid w:val="00045CC2"/>
    <w:rsid w:val="000475D4"/>
    <w:rsid w:val="00047E47"/>
    <w:rsid w:val="00050913"/>
    <w:rsid w:val="00050F03"/>
    <w:rsid w:val="00051061"/>
    <w:rsid w:val="00051171"/>
    <w:rsid w:val="000518CE"/>
    <w:rsid w:val="00052600"/>
    <w:rsid w:val="00052A47"/>
    <w:rsid w:val="000533BE"/>
    <w:rsid w:val="0005359B"/>
    <w:rsid w:val="00055475"/>
    <w:rsid w:val="000577E1"/>
    <w:rsid w:val="00061D9F"/>
    <w:rsid w:val="00062543"/>
    <w:rsid w:val="00065DD2"/>
    <w:rsid w:val="00067F7E"/>
    <w:rsid w:val="00070BB9"/>
    <w:rsid w:val="00071357"/>
    <w:rsid w:val="0007282C"/>
    <w:rsid w:val="000749CC"/>
    <w:rsid w:val="00074A7A"/>
    <w:rsid w:val="00075FDC"/>
    <w:rsid w:val="00076659"/>
    <w:rsid w:val="00081A49"/>
    <w:rsid w:val="000838AB"/>
    <w:rsid w:val="00083C84"/>
    <w:rsid w:val="00084DA6"/>
    <w:rsid w:val="00087ADC"/>
    <w:rsid w:val="00091D55"/>
    <w:rsid w:val="00094AF4"/>
    <w:rsid w:val="00095885"/>
    <w:rsid w:val="000A6583"/>
    <w:rsid w:val="000A6900"/>
    <w:rsid w:val="000A76F9"/>
    <w:rsid w:val="000B06AD"/>
    <w:rsid w:val="000B1A8A"/>
    <w:rsid w:val="000B2982"/>
    <w:rsid w:val="000B33C9"/>
    <w:rsid w:val="000B39D5"/>
    <w:rsid w:val="000B3FD3"/>
    <w:rsid w:val="000B5BE2"/>
    <w:rsid w:val="000C0327"/>
    <w:rsid w:val="000C1472"/>
    <w:rsid w:val="000C166E"/>
    <w:rsid w:val="000C16D1"/>
    <w:rsid w:val="000C20B2"/>
    <w:rsid w:val="000C2DEB"/>
    <w:rsid w:val="000C35D4"/>
    <w:rsid w:val="000C50F6"/>
    <w:rsid w:val="000C590F"/>
    <w:rsid w:val="000C5BFF"/>
    <w:rsid w:val="000D0F37"/>
    <w:rsid w:val="000D2D50"/>
    <w:rsid w:val="000D4717"/>
    <w:rsid w:val="000D6135"/>
    <w:rsid w:val="000D7900"/>
    <w:rsid w:val="000E12D7"/>
    <w:rsid w:val="000E27D8"/>
    <w:rsid w:val="000E2CE4"/>
    <w:rsid w:val="000E333C"/>
    <w:rsid w:val="000E37D0"/>
    <w:rsid w:val="000E5CD2"/>
    <w:rsid w:val="000F0450"/>
    <w:rsid w:val="000F0952"/>
    <w:rsid w:val="000F5B86"/>
    <w:rsid w:val="000F6D54"/>
    <w:rsid w:val="000F6F97"/>
    <w:rsid w:val="000F7012"/>
    <w:rsid w:val="00100125"/>
    <w:rsid w:val="001023B3"/>
    <w:rsid w:val="00104174"/>
    <w:rsid w:val="00105BDC"/>
    <w:rsid w:val="00106187"/>
    <w:rsid w:val="001075CB"/>
    <w:rsid w:val="0011266C"/>
    <w:rsid w:val="00113254"/>
    <w:rsid w:val="00113959"/>
    <w:rsid w:val="00114260"/>
    <w:rsid w:val="00114D9E"/>
    <w:rsid w:val="0011583F"/>
    <w:rsid w:val="00117554"/>
    <w:rsid w:val="00120BC4"/>
    <w:rsid w:val="00121EE3"/>
    <w:rsid w:val="001220D8"/>
    <w:rsid w:val="00126B7E"/>
    <w:rsid w:val="0012708E"/>
    <w:rsid w:val="001303B8"/>
    <w:rsid w:val="0013196E"/>
    <w:rsid w:val="00133694"/>
    <w:rsid w:val="00136C85"/>
    <w:rsid w:val="00136CD2"/>
    <w:rsid w:val="001378A6"/>
    <w:rsid w:val="00140D77"/>
    <w:rsid w:val="00142B85"/>
    <w:rsid w:val="001457DF"/>
    <w:rsid w:val="00146BF5"/>
    <w:rsid w:val="0014726A"/>
    <w:rsid w:val="00150322"/>
    <w:rsid w:val="00152C63"/>
    <w:rsid w:val="0015318D"/>
    <w:rsid w:val="00156048"/>
    <w:rsid w:val="00160C8D"/>
    <w:rsid w:val="001614FA"/>
    <w:rsid w:val="001641CF"/>
    <w:rsid w:val="001660F9"/>
    <w:rsid w:val="00166737"/>
    <w:rsid w:val="00166AFD"/>
    <w:rsid w:val="00166D23"/>
    <w:rsid w:val="00171307"/>
    <w:rsid w:val="00171CFD"/>
    <w:rsid w:val="00173977"/>
    <w:rsid w:val="00177D9A"/>
    <w:rsid w:val="00180240"/>
    <w:rsid w:val="001804BE"/>
    <w:rsid w:val="00184BF0"/>
    <w:rsid w:val="00186C86"/>
    <w:rsid w:val="00187796"/>
    <w:rsid w:val="001907C5"/>
    <w:rsid w:val="00191FD0"/>
    <w:rsid w:val="00194224"/>
    <w:rsid w:val="001948E6"/>
    <w:rsid w:val="001950DA"/>
    <w:rsid w:val="00196944"/>
    <w:rsid w:val="001A15CC"/>
    <w:rsid w:val="001A38CD"/>
    <w:rsid w:val="001A3928"/>
    <w:rsid w:val="001A3936"/>
    <w:rsid w:val="001A46A7"/>
    <w:rsid w:val="001A5747"/>
    <w:rsid w:val="001B0333"/>
    <w:rsid w:val="001B0DC7"/>
    <w:rsid w:val="001B3C90"/>
    <w:rsid w:val="001B5B22"/>
    <w:rsid w:val="001B63E8"/>
    <w:rsid w:val="001B6A04"/>
    <w:rsid w:val="001B6E1E"/>
    <w:rsid w:val="001B7735"/>
    <w:rsid w:val="001B7A0D"/>
    <w:rsid w:val="001C1AAE"/>
    <w:rsid w:val="001C1CB5"/>
    <w:rsid w:val="001C26FB"/>
    <w:rsid w:val="001C2C9D"/>
    <w:rsid w:val="001C36F2"/>
    <w:rsid w:val="001C5DDE"/>
    <w:rsid w:val="001C5FFA"/>
    <w:rsid w:val="001C72E9"/>
    <w:rsid w:val="001C7466"/>
    <w:rsid w:val="001C7C44"/>
    <w:rsid w:val="001D1F21"/>
    <w:rsid w:val="001D2859"/>
    <w:rsid w:val="001D3840"/>
    <w:rsid w:val="001D4BD6"/>
    <w:rsid w:val="001D4DCB"/>
    <w:rsid w:val="001E629D"/>
    <w:rsid w:val="001E720B"/>
    <w:rsid w:val="001F22C1"/>
    <w:rsid w:val="001F5445"/>
    <w:rsid w:val="0020102D"/>
    <w:rsid w:val="00202CD5"/>
    <w:rsid w:val="0020377D"/>
    <w:rsid w:val="00204359"/>
    <w:rsid w:val="00205373"/>
    <w:rsid w:val="002112F5"/>
    <w:rsid w:val="002137C2"/>
    <w:rsid w:val="0021598B"/>
    <w:rsid w:val="00216D4E"/>
    <w:rsid w:val="00217033"/>
    <w:rsid w:val="002204E4"/>
    <w:rsid w:val="00222C02"/>
    <w:rsid w:val="002316ED"/>
    <w:rsid w:val="002329CF"/>
    <w:rsid w:val="00233049"/>
    <w:rsid w:val="0023359B"/>
    <w:rsid w:val="00236E42"/>
    <w:rsid w:val="00240588"/>
    <w:rsid w:val="002412A0"/>
    <w:rsid w:val="00242FDE"/>
    <w:rsid w:val="00243E8D"/>
    <w:rsid w:val="0024464D"/>
    <w:rsid w:val="002448B0"/>
    <w:rsid w:val="0024510A"/>
    <w:rsid w:val="0024522C"/>
    <w:rsid w:val="0024597B"/>
    <w:rsid w:val="0024788D"/>
    <w:rsid w:val="002501D0"/>
    <w:rsid w:val="00255436"/>
    <w:rsid w:val="00256443"/>
    <w:rsid w:val="002566A9"/>
    <w:rsid w:val="00256CFC"/>
    <w:rsid w:val="0025753A"/>
    <w:rsid w:val="002600F6"/>
    <w:rsid w:val="00260652"/>
    <w:rsid w:val="00261F7A"/>
    <w:rsid w:val="00262313"/>
    <w:rsid w:val="00264A3B"/>
    <w:rsid w:val="002655EC"/>
    <w:rsid w:val="00266DBA"/>
    <w:rsid w:val="00266F96"/>
    <w:rsid w:val="00272AB0"/>
    <w:rsid w:val="0027342D"/>
    <w:rsid w:val="00273594"/>
    <w:rsid w:val="002751CE"/>
    <w:rsid w:val="0027582A"/>
    <w:rsid w:val="00275984"/>
    <w:rsid w:val="00280BDC"/>
    <w:rsid w:val="0028149A"/>
    <w:rsid w:val="002827ED"/>
    <w:rsid w:val="0028449B"/>
    <w:rsid w:val="00284842"/>
    <w:rsid w:val="00284C38"/>
    <w:rsid w:val="00285DCF"/>
    <w:rsid w:val="002864A0"/>
    <w:rsid w:val="002878C3"/>
    <w:rsid w:val="00287B69"/>
    <w:rsid w:val="00290317"/>
    <w:rsid w:val="00293113"/>
    <w:rsid w:val="002946B5"/>
    <w:rsid w:val="00294DA5"/>
    <w:rsid w:val="00295410"/>
    <w:rsid w:val="0029634A"/>
    <w:rsid w:val="00296AFE"/>
    <w:rsid w:val="002972EE"/>
    <w:rsid w:val="002A1165"/>
    <w:rsid w:val="002A2E41"/>
    <w:rsid w:val="002A502E"/>
    <w:rsid w:val="002A5201"/>
    <w:rsid w:val="002A6E9E"/>
    <w:rsid w:val="002B02ED"/>
    <w:rsid w:val="002B1815"/>
    <w:rsid w:val="002B497B"/>
    <w:rsid w:val="002B49FC"/>
    <w:rsid w:val="002B7E5A"/>
    <w:rsid w:val="002C00AA"/>
    <w:rsid w:val="002C04F1"/>
    <w:rsid w:val="002C14D6"/>
    <w:rsid w:val="002C2EF4"/>
    <w:rsid w:val="002C39EF"/>
    <w:rsid w:val="002C6FEF"/>
    <w:rsid w:val="002D1D95"/>
    <w:rsid w:val="002D417B"/>
    <w:rsid w:val="002D43A0"/>
    <w:rsid w:val="002D4DF8"/>
    <w:rsid w:val="002D6F31"/>
    <w:rsid w:val="002D77C4"/>
    <w:rsid w:val="002E1095"/>
    <w:rsid w:val="002E12BF"/>
    <w:rsid w:val="002E3A8D"/>
    <w:rsid w:val="002E4F99"/>
    <w:rsid w:val="002E6A99"/>
    <w:rsid w:val="002F4B6E"/>
    <w:rsid w:val="002F5A6F"/>
    <w:rsid w:val="002F62A5"/>
    <w:rsid w:val="002F6BAF"/>
    <w:rsid w:val="002F7E3B"/>
    <w:rsid w:val="00301037"/>
    <w:rsid w:val="00302408"/>
    <w:rsid w:val="0030605A"/>
    <w:rsid w:val="00306F98"/>
    <w:rsid w:val="00311069"/>
    <w:rsid w:val="003117B9"/>
    <w:rsid w:val="00313893"/>
    <w:rsid w:val="00315522"/>
    <w:rsid w:val="00316CD1"/>
    <w:rsid w:val="00317BEF"/>
    <w:rsid w:val="0032216C"/>
    <w:rsid w:val="00322290"/>
    <w:rsid w:val="0032289E"/>
    <w:rsid w:val="003245AD"/>
    <w:rsid w:val="0032668A"/>
    <w:rsid w:val="00326DF6"/>
    <w:rsid w:val="003276B7"/>
    <w:rsid w:val="0032779B"/>
    <w:rsid w:val="00332C09"/>
    <w:rsid w:val="00332C67"/>
    <w:rsid w:val="003339DA"/>
    <w:rsid w:val="00334ECE"/>
    <w:rsid w:val="0034274F"/>
    <w:rsid w:val="00343326"/>
    <w:rsid w:val="00344143"/>
    <w:rsid w:val="00345094"/>
    <w:rsid w:val="00345296"/>
    <w:rsid w:val="00351F8A"/>
    <w:rsid w:val="003533DA"/>
    <w:rsid w:val="00353CED"/>
    <w:rsid w:val="00354963"/>
    <w:rsid w:val="00360923"/>
    <w:rsid w:val="003616EC"/>
    <w:rsid w:val="00362AA9"/>
    <w:rsid w:val="00362D42"/>
    <w:rsid w:val="00363972"/>
    <w:rsid w:val="00363D73"/>
    <w:rsid w:val="0037062A"/>
    <w:rsid w:val="00375439"/>
    <w:rsid w:val="00377028"/>
    <w:rsid w:val="00380FD3"/>
    <w:rsid w:val="00381661"/>
    <w:rsid w:val="00381818"/>
    <w:rsid w:val="00381D51"/>
    <w:rsid w:val="00385B27"/>
    <w:rsid w:val="003876D3"/>
    <w:rsid w:val="0039081D"/>
    <w:rsid w:val="00391ABE"/>
    <w:rsid w:val="003935BA"/>
    <w:rsid w:val="0039364D"/>
    <w:rsid w:val="00394DD0"/>
    <w:rsid w:val="00395232"/>
    <w:rsid w:val="00396841"/>
    <w:rsid w:val="003A1120"/>
    <w:rsid w:val="003A305C"/>
    <w:rsid w:val="003A394C"/>
    <w:rsid w:val="003A3ED5"/>
    <w:rsid w:val="003A4078"/>
    <w:rsid w:val="003B23BE"/>
    <w:rsid w:val="003B351D"/>
    <w:rsid w:val="003B7C26"/>
    <w:rsid w:val="003B7D02"/>
    <w:rsid w:val="003C4481"/>
    <w:rsid w:val="003C4519"/>
    <w:rsid w:val="003C4FAC"/>
    <w:rsid w:val="003C52D5"/>
    <w:rsid w:val="003C6373"/>
    <w:rsid w:val="003C6ACA"/>
    <w:rsid w:val="003D089B"/>
    <w:rsid w:val="003D1EA6"/>
    <w:rsid w:val="003D23A7"/>
    <w:rsid w:val="003D27E3"/>
    <w:rsid w:val="003D5D21"/>
    <w:rsid w:val="003E3932"/>
    <w:rsid w:val="003E3C94"/>
    <w:rsid w:val="003E416D"/>
    <w:rsid w:val="003E44E5"/>
    <w:rsid w:val="003E5308"/>
    <w:rsid w:val="003E5761"/>
    <w:rsid w:val="003E5BB5"/>
    <w:rsid w:val="003E703F"/>
    <w:rsid w:val="003E79F3"/>
    <w:rsid w:val="003F044B"/>
    <w:rsid w:val="003F0FB7"/>
    <w:rsid w:val="003F3E00"/>
    <w:rsid w:val="003F65AA"/>
    <w:rsid w:val="003F7224"/>
    <w:rsid w:val="004067FB"/>
    <w:rsid w:val="0041080A"/>
    <w:rsid w:val="0041235B"/>
    <w:rsid w:val="00414F33"/>
    <w:rsid w:val="00422F26"/>
    <w:rsid w:val="004253F7"/>
    <w:rsid w:val="004254DE"/>
    <w:rsid w:val="0043386D"/>
    <w:rsid w:val="004400FD"/>
    <w:rsid w:val="00441647"/>
    <w:rsid w:val="00441E23"/>
    <w:rsid w:val="004430FC"/>
    <w:rsid w:val="00443DD6"/>
    <w:rsid w:val="00443EC5"/>
    <w:rsid w:val="00443FA2"/>
    <w:rsid w:val="00447F27"/>
    <w:rsid w:val="00451873"/>
    <w:rsid w:val="0045206D"/>
    <w:rsid w:val="004537AC"/>
    <w:rsid w:val="004564A8"/>
    <w:rsid w:val="00457592"/>
    <w:rsid w:val="00457945"/>
    <w:rsid w:val="004605D6"/>
    <w:rsid w:val="004806BB"/>
    <w:rsid w:val="00484AEE"/>
    <w:rsid w:val="00485954"/>
    <w:rsid w:val="004869DC"/>
    <w:rsid w:val="00492203"/>
    <w:rsid w:val="004955D4"/>
    <w:rsid w:val="004A110D"/>
    <w:rsid w:val="004A3777"/>
    <w:rsid w:val="004A472F"/>
    <w:rsid w:val="004A6027"/>
    <w:rsid w:val="004A6324"/>
    <w:rsid w:val="004A78EB"/>
    <w:rsid w:val="004B0FFB"/>
    <w:rsid w:val="004B1A43"/>
    <w:rsid w:val="004B2A23"/>
    <w:rsid w:val="004B595A"/>
    <w:rsid w:val="004B7335"/>
    <w:rsid w:val="004C00A7"/>
    <w:rsid w:val="004C2359"/>
    <w:rsid w:val="004C2BB8"/>
    <w:rsid w:val="004C358F"/>
    <w:rsid w:val="004C4343"/>
    <w:rsid w:val="004C5370"/>
    <w:rsid w:val="004C55CC"/>
    <w:rsid w:val="004C5ED0"/>
    <w:rsid w:val="004C6DF4"/>
    <w:rsid w:val="004D64BA"/>
    <w:rsid w:val="004D67EC"/>
    <w:rsid w:val="004E0A6C"/>
    <w:rsid w:val="004E276B"/>
    <w:rsid w:val="004E3D93"/>
    <w:rsid w:val="004E6E20"/>
    <w:rsid w:val="004E7D09"/>
    <w:rsid w:val="004F2EC8"/>
    <w:rsid w:val="004F32D7"/>
    <w:rsid w:val="004F43DB"/>
    <w:rsid w:val="004F4460"/>
    <w:rsid w:val="004F4BEE"/>
    <w:rsid w:val="004F67C6"/>
    <w:rsid w:val="004F67DD"/>
    <w:rsid w:val="005005A9"/>
    <w:rsid w:val="00502188"/>
    <w:rsid w:val="00504E77"/>
    <w:rsid w:val="00507483"/>
    <w:rsid w:val="00511578"/>
    <w:rsid w:val="005128A6"/>
    <w:rsid w:val="0051420B"/>
    <w:rsid w:val="005149BB"/>
    <w:rsid w:val="005153F0"/>
    <w:rsid w:val="00516A0D"/>
    <w:rsid w:val="005211F7"/>
    <w:rsid w:val="0052124A"/>
    <w:rsid w:val="00521456"/>
    <w:rsid w:val="005234C9"/>
    <w:rsid w:val="00523AED"/>
    <w:rsid w:val="00523CA9"/>
    <w:rsid w:val="00524193"/>
    <w:rsid w:val="0052713F"/>
    <w:rsid w:val="00527C11"/>
    <w:rsid w:val="00531952"/>
    <w:rsid w:val="00535FFE"/>
    <w:rsid w:val="00537EF9"/>
    <w:rsid w:val="0054152D"/>
    <w:rsid w:val="005426FC"/>
    <w:rsid w:val="0054366C"/>
    <w:rsid w:val="0054498F"/>
    <w:rsid w:val="00545121"/>
    <w:rsid w:val="00547A49"/>
    <w:rsid w:val="00551B96"/>
    <w:rsid w:val="00552EF0"/>
    <w:rsid w:val="00553F51"/>
    <w:rsid w:val="0056264E"/>
    <w:rsid w:val="00565EAB"/>
    <w:rsid w:val="005660BE"/>
    <w:rsid w:val="00566B1A"/>
    <w:rsid w:val="005710F0"/>
    <w:rsid w:val="00571160"/>
    <w:rsid w:val="00571985"/>
    <w:rsid w:val="00574BC1"/>
    <w:rsid w:val="00576541"/>
    <w:rsid w:val="0058514A"/>
    <w:rsid w:val="00587EEE"/>
    <w:rsid w:val="00592D87"/>
    <w:rsid w:val="005933A3"/>
    <w:rsid w:val="005A1228"/>
    <w:rsid w:val="005A1A71"/>
    <w:rsid w:val="005A22A6"/>
    <w:rsid w:val="005A48EF"/>
    <w:rsid w:val="005A5095"/>
    <w:rsid w:val="005A6CC3"/>
    <w:rsid w:val="005A6E64"/>
    <w:rsid w:val="005A6FCA"/>
    <w:rsid w:val="005B05C5"/>
    <w:rsid w:val="005B2542"/>
    <w:rsid w:val="005B28FB"/>
    <w:rsid w:val="005B30C1"/>
    <w:rsid w:val="005B3529"/>
    <w:rsid w:val="005B3CB9"/>
    <w:rsid w:val="005B4B2E"/>
    <w:rsid w:val="005B4FAE"/>
    <w:rsid w:val="005B7913"/>
    <w:rsid w:val="005C262B"/>
    <w:rsid w:val="005C364C"/>
    <w:rsid w:val="005C4E8B"/>
    <w:rsid w:val="005C50C2"/>
    <w:rsid w:val="005C6D48"/>
    <w:rsid w:val="005D1EE4"/>
    <w:rsid w:val="005D2642"/>
    <w:rsid w:val="005D302A"/>
    <w:rsid w:val="005D3885"/>
    <w:rsid w:val="005D3CE9"/>
    <w:rsid w:val="005E03F9"/>
    <w:rsid w:val="005E09A4"/>
    <w:rsid w:val="005E506B"/>
    <w:rsid w:val="005E6973"/>
    <w:rsid w:val="005F0395"/>
    <w:rsid w:val="005F1CB2"/>
    <w:rsid w:val="005F287C"/>
    <w:rsid w:val="005F3154"/>
    <w:rsid w:val="005F3186"/>
    <w:rsid w:val="005F3E21"/>
    <w:rsid w:val="005F474A"/>
    <w:rsid w:val="005F4A1C"/>
    <w:rsid w:val="005F5BBF"/>
    <w:rsid w:val="005F73BE"/>
    <w:rsid w:val="00600E26"/>
    <w:rsid w:val="0060164E"/>
    <w:rsid w:val="006017FF"/>
    <w:rsid w:val="00601FBF"/>
    <w:rsid w:val="006031DE"/>
    <w:rsid w:val="006037D4"/>
    <w:rsid w:val="006039F6"/>
    <w:rsid w:val="006049F1"/>
    <w:rsid w:val="00611A08"/>
    <w:rsid w:val="00612C1C"/>
    <w:rsid w:val="00613FF5"/>
    <w:rsid w:val="0061457B"/>
    <w:rsid w:val="00614757"/>
    <w:rsid w:val="00617E07"/>
    <w:rsid w:val="00621509"/>
    <w:rsid w:val="006229A6"/>
    <w:rsid w:val="00623C1D"/>
    <w:rsid w:val="0062467F"/>
    <w:rsid w:val="006259B7"/>
    <w:rsid w:val="006313E4"/>
    <w:rsid w:val="00633445"/>
    <w:rsid w:val="00637604"/>
    <w:rsid w:val="0064038A"/>
    <w:rsid w:val="006410A3"/>
    <w:rsid w:val="00643A67"/>
    <w:rsid w:val="00644667"/>
    <w:rsid w:val="00644A9A"/>
    <w:rsid w:val="006453D1"/>
    <w:rsid w:val="00645517"/>
    <w:rsid w:val="0064620D"/>
    <w:rsid w:val="00646D7C"/>
    <w:rsid w:val="00652F91"/>
    <w:rsid w:val="00655857"/>
    <w:rsid w:val="0065721A"/>
    <w:rsid w:val="00657799"/>
    <w:rsid w:val="00657FBD"/>
    <w:rsid w:val="00662D0C"/>
    <w:rsid w:val="00665B8B"/>
    <w:rsid w:val="00667EEF"/>
    <w:rsid w:val="006705DA"/>
    <w:rsid w:val="006724C7"/>
    <w:rsid w:val="0067404D"/>
    <w:rsid w:val="00674FEE"/>
    <w:rsid w:val="006758ED"/>
    <w:rsid w:val="006807EB"/>
    <w:rsid w:val="006808C3"/>
    <w:rsid w:val="00680A8D"/>
    <w:rsid w:val="00680FAF"/>
    <w:rsid w:val="006830B9"/>
    <w:rsid w:val="0069124E"/>
    <w:rsid w:val="00691699"/>
    <w:rsid w:val="006927BC"/>
    <w:rsid w:val="006942FC"/>
    <w:rsid w:val="0069471E"/>
    <w:rsid w:val="00695996"/>
    <w:rsid w:val="00696224"/>
    <w:rsid w:val="006A08CC"/>
    <w:rsid w:val="006A1EB0"/>
    <w:rsid w:val="006A267F"/>
    <w:rsid w:val="006A2E41"/>
    <w:rsid w:val="006A309C"/>
    <w:rsid w:val="006A4072"/>
    <w:rsid w:val="006A5973"/>
    <w:rsid w:val="006B0017"/>
    <w:rsid w:val="006B4E4C"/>
    <w:rsid w:val="006B6715"/>
    <w:rsid w:val="006B7E52"/>
    <w:rsid w:val="006C1046"/>
    <w:rsid w:val="006C120D"/>
    <w:rsid w:val="006C19C9"/>
    <w:rsid w:val="006C3D2D"/>
    <w:rsid w:val="006C5C94"/>
    <w:rsid w:val="006D0A5A"/>
    <w:rsid w:val="006D0BB3"/>
    <w:rsid w:val="006D0FC3"/>
    <w:rsid w:val="006D3608"/>
    <w:rsid w:val="006D570B"/>
    <w:rsid w:val="006D5994"/>
    <w:rsid w:val="006D63EB"/>
    <w:rsid w:val="006D63FD"/>
    <w:rsid w:val="006D6B01"/>
    <w:rsid w:val="006E17A7"/>
    <w:rsid w:val="006E33BA"/>
    <w:rsid w:val="006E34BA"/>
    <w:rsid w:val="006E3886"/>
    <w:rsid w:val="006E3CC5"/>
    <w:rsid w:val="006E4791"/>
    <w:rsid w:val="006E48FD"/>
    <w:rsid w:val="006E55A6"/>
    <w:rsid w:val="006F09F0"/>
    <w:rsid w:val="006F16CE"/>
    <w:rsid w:val="006F2519"/>
    <w:rsid w:val="006F28D0"/>
    <w:rsid w:val="006F380A"/>
    <w:rsid w:val="006F583A"/>
    <w:rsid w:val="00700D64"/>
    <w:rsid w:val="00700DCF"/>
    <w:rsid w:val="00703B70"/>
    <w:rsid w:val="0070439F"/>
    <w:rsid w:val="00705C27"/>
    <w:rsid w:val="00705D28"/>
    <w:rsid w:val="007066EF"/>
    <w:rsid w:val="007067AE"/>
    <w:rsid w:val="007071FB"/>
    <w:rsid w:val="00712154"/>
    <w:rsid w:val="007127C9"/>
    <w:rsid w:val="00713C15"/>
    <w:rsid w:val="00715B0F"/>
    <w:rsid w:val="00717B67"/>
    <w:rsid w:val="00720152"/>
    <w:rsid w:val="0072044C"/>
    <w:rsid w:val="00723906"/>
    <w:rsid w:val="00725542"/>
    <w:rsid w:val="007257F8"/>
    <w:rsid w:val="007263C4"/>
    <w:rsid w:val="0073132D"/>
    <w:rsid w:val="00731A02"/>
    <w:rsid w:val="00731A18"/>
    <w:rsid w:val="00733298"/>
    <w:rsid w:val="00735534"/>
    <w:rsid w:val="00736C49"/>
    <w:rsid w:val="0074050F"/>
    <w:rsid w:val="00741283"/>
    <w:rsid w:val="007470E3"/>
    <w:rsid w:val="00747F17"/>
    <w:rsid w:val="007502E0"/>
    <w:rsid w:val="0075138F"/>
    <w:rsid w:val="00751DAC"/>
    <w:rsid w:val="007558BA"/>
    <w:rsid w:val="007571E0"/>
    <w:rsid w:val="00762530"/>
    <w:rsid w:val="00762CFD"/>
    <w:rsid w:val="00763112"/>
    <w:rsid w:val="00764AE0"/>
    <w:rsid w:val="00766169"/>
    <w:rsid w:val="00766F7F"/>
    <w:rsid w:val="0076707A"/>
    <w:rsid w:val="00770610"/>
    <w:rsid w:val="0077125A"/>
    <w:rsid w:val="00774008"/>
    <w:rsid w:val="00774606"/>
    <w:rsid w:val="00774E8B"/>
    <w:rsid w:val="00776B2F"/>
    <w:rsid w:val="00780BAC"/>
    <w:rsid w:val="0078117F"/>
    <w:rsid w:val="00781743"/>
    <w:rsid w:val="007818CB"/>
    <w:rsid w:val="00781D1D"/>
    <w:rsid w:val="00783464"/>
    <w:rsid w:val="007846F5"/>
    <w:rsid w:val="00785282"/>
    <w:rsid w:val="007862B6"/>
    <w:rsid w:val="00787101"/>
    <w:rsid w:val="00787E64"/>
    <w:rsid w:val="0079013F"/>
    <w:rsid w:val="00792C23"/>
    <w:rsid w:val="00793E0A"/>
    <w:rsid w:val="007958A9"/>
    <w:rsid w:val="0079650C"/>
    <w:rsid w:val="00797200"/>
    <w:rsid w:val="00797DDD"/>
    <w:rsid w:val="007A1D5D"/>
    <w:rsid w:val="007A1D77"/>
    <w:rsid w:val="007A1F7A"/>
    <w:rsid w:val="007A38D1"/>
    <w:rsid w:val="007B07FD"/>
    <w:rsid w:val="007B1290"/>
    <w:rsid w:val="007B37D2"/>
    <w:rsid w:val="007B4B3F"/>
    <w:rsid w:val="007B7DA2"/>
    <w:rsid w:val="007C0322"/>
    <w:rsid w:val="007C0B7A"/>
    <w:rsid w:val="007C3A46"/>
    <w:rsid w:val="007C774C"/>
    <w:rsid w:val="007D1464"/>
    <w:rsid w:val="007D32BE"/>
    <w:rsid w:val="007D397D"/>
    <w:rsid w:val="007D39AB"/>
    <w:rsid w:val="007D3F09"/>
    <w:rsid w:val="007D595F"/>
    <w:rsid w:val="007D6AAB"/>
    <w:rsid w:val="007D6E21"/>
    <w:rsid w:val="007D7A11"/>
    <w:rsid w:val="007E0AC9"/>
    <w:rsid w:val="007E187B"/>
    <w:rsid w:val="007E2E30"/>
    <w:rsid w:val="007E3125"/>
    <w:rsid w:val="007E3B4B"/>
    <w:rsid w:val="007E4A59"/>
    <w:rsid w:val="007E582B"/>
    <w:rsid w:val="007F1462"/>
    <w:rsid w:val="007F154C"/>
    <w:rsid w:val="0080066C"/>
    <w:rsid w:val="00803D44"/>
    <w:rsid w:val="00804C40"/>
    <w:rsid w:val="0080785B"/>
    <w:rsid w:val="008103FD"/>
    <w:rsid w:val="008136FA"/>
    <w:rsid w:val="00814682"/>
    <w:rsid w:val="008148F6"/>
    <w:rsid w:val="00814D38"/>
    <w:rsid w:val="00816923"/>
    <w:rsid w:val="008173BC"/>
    <w:rsid w:val="00817B00"/>
    <w:rsid w:val="008222B4"/>
    <w:rsid w:val="00826B00"/>
    <w:rsid w:val="00830378"/>
    <w:rsid w:val="00832FCA"/>
    <w:rsid w:val="00833418"/>
    <w:rsid w:val="00833AAB"/>
    <w:rsid w:val="00834D65"/>
    <w:rsid w:val="0083534E"/>
    <w:rsid w:val="00836410"/>
    <w:rsid w:val="00836D36"/>
    <w:rsid w:val="00837CED"/>
    <w:rsid w:val="00844E48"/>
    <w:rsid w:val="00847F87"/>
    <w:rsid w:val="00852665"/>
    <w:rsid w:val="00854269"/>
    <w:rsid w:val="00855FF2"/>
    <w:rsid w:val="00857F07"/>
    <w:rsid w:val="0086090F"/>
    <w:rsid w:val="00861A99"/>
    <w:rsid w:val="008621F5"/>
    <w:rsid w:val="00862BBF"/>
    <w:rsid w:val="00863FD8"/>
    <w:rsid w:val="008701D7"/>
    <w:rsid w:val="00871C98"/>
    <w:rsid w:val="008723A5"/>
    <w:rsid w:val="0087317B"/>
    <w:rsid w:val="00880799"/>
    <w:rsid w:val="00885C56"/>
    <w:rsid w:val="008862C5"/>
    <w:rsid w:val="00886731"/>
    <w:rsid w:val="00886842"/>
    <w:rsid w:val="00887BF8"/>
    <w:rsid w:val="008912FA"/>
    <w:rsid w:val="00891511"/>
    <w:rsid w:val="00892DF7"/>
    <w:rsid w:val="00895BFF"/>
    <w:rsid w:val="00895C65"/>
    <w:rsid w:val="00897493"/>
    <w:rsid w:val="008A0198"/>
    <w:rsid w:val="008A0502"/>
    <w:rsid w:val="008A233A"/>
    <w:rsid w:val="008A35FA"/>
    <w:rsid w:val="008A399E"/>
    <w:rsid w:val="008A40C5"/>
    <w:rsid w:val="008A4690"/>
    <w:rsid w:val="008A515A"/>
    <w:rsid w:val="008A69D4"/>
    <w:rsid w:val="008A7409"/>
    <w:rsid w:val="008B1295"/>
    <w:rsid w:val="008B1CBB"/>
    <w:rsid w:val="008B1F7D"/>
    <w:rsid w:val="008C0C9D"/>
    <w:rsid w:val="008C30E0"/>
    <w:rsid w:val="008C3E8A"/>
    <w:rsid w:val="008C4DF7"/>
    <w:rsid w:val="008D068B"/>
    <w:rsid w:val="008D7682"/>
    <w:rsid w:val="008D7E90"/>
    <w:rsid w:val="008E0403"/>
    <w:rsid w:val="008E10C2"/>
    <w:rsid w:val="008E35AB"/>
    <w:rsid w:val="008E3EF0"/>
    <w:rsid w:val="008E4611"/>
    <w:rsid w:val="008E4A87"/>
    <w:rsid w:val="008E588F"/>
    <w:rsid w:val="008E61E6"/>
    <w:rsid w:val="008E6757"/>
    <w:rsid w:val="008F1623"/>
    <w:rsid w:val="008F1CDE"/>
    <w:rsid w:val="008F4334"/>
    <w:rsid w:val="008F7502"/>
    <w:rsid w:val="008F768C"/>
    <w:rsid w:val="00901C06"/>
    <w:rsid w:val="0090619A"/>
    <w:rsid w:val="009102D0"/>
    <w:rsid w:val="009114F1"/>
    <w:rsid w:val="00911E41"/>
    <w:rsid w:val="00914293"/>
    <w:rsid w:val="00920705"/>
    <w:rsid w:val="00921C30"/>
    <w:rsid w:val="00924AFA"/>
    <w:rsid w:val="00925572"/>
    <w:rsid w:val="00926A08"/>
    <w:rsid w:val="009278BD"/>
    <w:rsid w:val="009302DE"/>
    <w:rsid w:val="00937F07"/>
    <w:rsid w:val="0094105E"/>
    <w:rsid w:val="0094111D"/>
    <w:rsid w:val="00941851"/>
    <w:rsid w:val="00942993"/>
    <w:rsid w:val="00943A8D"/>
    <w:rsid w:val="009460B4"/>
    <w:rsid w:val="009463B6"/>
    <w:rsid w:val="009469F1"/>
    <w:rsid w:val="00946AF5"/>
    <w:rsid w:val="00946F8B"/>
    <w:rsid w:val="00947644"/>
    <w:rsid w:val="0095053E"/>
    <w:rsid w:val="009528C4"/>
    <w:rsid w:val="00953356"/>
    <w:rsid w:val="0095366B"/>
    <w:rsid w:val="00953F86"/>
    <w:rsid w:val="0095431F"/>
    <w:rsid w:val="00954D5F"/>
    <w:rsid w:val="00957B28"/>
    <w:rsid w:val="00957D2A"/>
    <w:rsid w:val="00963422"/>
    <w:rsid w:val="0096377E"/>
    <w:rsid w:val="009654DA"/>
    <w:rsid w:val="00965B3E"/>
    <w:rsid w:val="009660BC"/>
    <w:rsid w:val="00966DBD"/>
    <w:rsid w:val="009676C4"/>
    <w:rsid w:val="00970267"/>
    <w:rsid w:val="00970EEF"/>
    <w:rsid w:val="00972256"/>
    <w:rsid w:val="009727BF"/>
    <w:rsid w:val="00972FC0"/>
    <w:rsid w:val="00973B41"/>
    <w:rsid w:val="00974001"/>
    <w:rsid w:val="009741D0"/>
    <w:rsid w:val="00974215"/>
    <w:rsid w:val="009754A9"/>
    <w:rsid w:val="00975742"/>
    <w:rsid w:val="00976B8F"/>
    <w:rsid w:val="00977763"/>
    <w:rsid w:val="00977F43"/>
    <w:rsid w:val="0098272F"/>
    <w:rsid w:val="00983050"/>
    <w:rsid w:val="009842FD"/>
    <w:rsid w:val="0098452A"/>
    <w:rsid w:val="009853DC"/>
    <w:rsid w:val="00987546"/>
    <w:rsid w:val="009876F8"/>
    <w:rsid w:val="0099023C"/>
    <w:rsid w:val="00991482"/>
    <w:rsid w:val="00992009"/>
    <w:rsid w:val="0099682A"/>
    <w:rsid w:val="00996A28"/>
    <w:rsid w:val="00996ABA"/>
    <w:rsid w:val="009A3FE2"/>
    <w:rsid w:val="009A4798"/>
    <w:rsid w:val="009A69F6"/>
    <w:rsid w:val="009A7FAB"/>
    <w:rsid w:val="009B1779"/>
    <w:rsid w:val="009B3F42"/>
    <w:rsid w:val="009B4BD5"/>
    <w:rsid w:val="009B5692"/>
    <w:rsid w:val="009B578D"/>
    <w:rsid w:val="009B777C"/>
    <w:rsid w:val="009C0C23"/>
    <w:rsid w:val="009C1869"/>
    <w:rsid w:val="009C711A"/>
    <w:rsid w:val="009C7CDA"/>
    <w:rsid w:val="009C7E99"/>
    <w:rsid w:val="009D03C2"/>
    <w:rsid w:val="009D2C7F"/>
    <w:rsid w:val="009D66C8"/>
    <w:rsid w:val="009D6CF2"/>
    <w:rsid w:val="009D74CB"/>
    <w:rsid w:val="009E040D"/>
    <w:rsid w:val="009E561C"/>
    <w:rsid w:val="009F1E5C"/>
    <w:rsid w:val="009F20DB"/>
    <w:rsid w:val="009F3CEB"/>
    <w:rsid w:val="00A005F7"/>
    <w:rsid w:val="00A01A54"/>
    <w:rsid w:val="00A021D1"/>
    <w:rsid w:val="00A022DF"/>
    <w:rsid w:val="00A02920"/>
    <w:rsid w:val="00A02A9F"/>
    <w:rsid w:val="00A03EA5"/>
    <w:rsid w:val="00A03F3C"/>
    <w:rsid w:val="00A03F45"/>
    <w:rsid w:val="00A04ADB"/>
    <w:rsid w:val="00A0531F"/>
    <w:rsid w:val="00A05505"/>
    <w:rsid w:val="00A0596C"/>
    <w:rsid w:val="00A0628B"/>
    <w:rsid w:val="00A06E63"/>
    <w:rsid w:val="00A07397"/>
    <w:rsid w:val="00A101AA"/>
    <w:rsid w:val="00A10CA6"/>
    <w:rsid w:val="00A11273"/>
    <w:rsid w:val="00A1397A"/>
    <w:rsid w:val="00A14481"/>
    <w:rsid w:val="00A1449B"/>
    <w:rsid w:val="00A20A53"/>
    <w:rsid w:val="00A21171"/>
    <w:rsid w:val="00A217A4"/>
    <w:rsid w:val="00A25D9A"/>
    <w:rsid w:val="00A26A50"/>
    <w:rsid w:val="00A277F7"/>
    <w:rsid w:val="00A30747"/>
    <w:rsid w:val="00A314D4"/>
    <w:rsid w:val="00A32DBA"/>
    <w:rsid w:val="00A344E7"/>
    <w:rsid w:val="00A36662"/>
    <w:rsid w:val="00A37095"/>
    <w:rsid w:val="00A37EDD"/>
    <w:rsid w:val="00A404E6"/>
    <w:rsid w:val="00A41238"/>
    <w:rsid w:val="00A415D7"/>
    <w:rsid w:val="00A4184D"/>
    <w:rsid w:val="00A42C33"/>
    <w:rsid w:val="00A477E5"/>
    <w:rsid w:val="00A47AFE"/>
    <w:rsid w:val="00A51F8C"/>
    <w:rsid w:val="00A52008"/>
    <w:rsid w:val="00A5227D"/>
    <w:rsid w:val="00A52FE6"/>
    <w:rsid w:val="00A57678"/>
    <w:rsid w:val="00A637EE"/>
    <w:rsid w:val="00A63D21"/>
    <w:rsid w:val="00A66B79"/>
    <w:rsid w:val="00A67128"/>
    <w:rsid w:val="00A707EB"/>
    <w:rsid w:val="00A7119D"/>
    <w:rsid w:val="00A7204A"/>
    <w:rsid w:val="00A72EE2"/>
    <w:rsid w:val="00A73C42"/>
    <w:rsid w:val="00A742D5"/>
    <w:rsid w:val="00A74A91"/>
    <w:rsid w:val="00A74ECB"/>
    <w:rsid w:val="00A75125"/>
    <w:rsid w:val="00A75608"/>
    <w:rsid w:val="00A75C22"/>
    <w:rsid w:val="00A77E07"/>
    <w:rsid w:val="00A81D0E"/>
    <w:rsid w:val="00A87A78"/>
    <w:rsid w:val="00A87F38"/>
    <w:rsid w:val="00A91E1A"/>
    <w:rsid w:val="00A950A9"/>
    <w:rsid w:val="00A95640"/>
    <w:rsid w:val="00A96219"/>
    <w:rsid w:val="00A969BF"/>
    <w:rsid w:val="00A97D2A"/>
    <w:rsid w:val="00AA0827"/>
    <w:rsid w:val="00AA5F64"/>
    <w:rsid w:val="00AB15D8"/>
    <w:rsid w:val="00AB26B1"/>
    <w:rsid w:val="00AB2F22"/>
    <w:rsid w:val="00AB3E0C"/>
    <w:rsid w:val="00AB4346"/>
    <w:rsid w:val="00AB4D91"/>
    <w:rsid w:val="00AC34E9"/>
    <w:rsid w:val="00AC6AA3"/>
    <w:rsid w:val="00AC6CCA"/>
    <w:rsid w:val="00AC767C"/>
    <w:rsid w:val="00AC7BB7"/>
    <w:rsid w:val="00AC7EBA"/>
    <w:rsid w:val="00AD2375"/>
    <w:rsid w:val="00AD253C"/>
    <w:rsid w:val="00AD45E0"/>
    <w:rsid w:val="00AD4DFD"/>
    <w:rsid w:val="00AD5A99"/>
    <w:rsid w:val="00AD6F9D"/>
    <w:rsid w:val="00AD7830"/>
    <w:rsid w:val="00AE0927"/>
    <w:rsid w:val="00AE0F84"/>
    <w:rsid w:val="00AE23D6"/>
    <w:rsid w:val="00AE5080"/>
    <w:rsid w:val="00AE5B18"/>
    <w:rsid w:val="00AE7471"/>
    <w:rsid w:val="00AF37D1"/>
    <w:rsid w:val="00AF4D3C"/>
    <w:rsid w:val="00AF5D58"/>
    <w:rsid w:val="00AF5F9D"/>
    <w:rsid w:val="00AF6998"/>
    <w:rsid w:val="00B00267"/>
    <w:rsid w:val="00B0075E"/>
    <w:rsid w:val="00B01829"/>
    <w:rsid w:val="00B05E01"/>
    <w:rsid w:val="00B06D1A"/>
    <w:rsid w:val="00B10ECC"/>
    <w:rsid w:val="00B111C3"/>
    <w:rsid w:val="00B11AC6"/>
    <w:rsid w:val="00B127DD"/>
    <w:rsid w:val="00B14FC0"/>
    <w:rsid w:val="00B22ECA"/>
    <w:rsid w:val="00B268DE"/>
    <w:rsid w:val="00B33633"/>
    <w:rsid w:val="00B3560E"/>
    <w:rsid w:val="00B377BB"/>
    <w:rsid w:val="00B37E6F"/>
    <w:rsid w:val="00B37F19"/>
    <w:rsid w:val="00B426C5"/>
    <w:rsid w:val="00B45F8F"/>
    <w:rsid w:val="00B46D1A"/>
    <w:rsid w:val="00B53EE9"/>
    <w:rsid w:val="00B54939"/>
    <w:rsid w:val="00B55C54"/>
    <w:rsid w:val="00B55FA8"/>
    <w:rsid w:val="00B579CE"/>
    <w:rsid w:val="00B64C06"/>
    <w:rsid w:val="00B70A6E"/>
    <w:rsid w:val="00B713BB"/>
    <w:rsid w:val="00B71CA7"/>
    <w:rsid w:val="00B72D64"/>
    <w:rsid w:val="00B760C7"/>
    <w:rsid w:val="00B76A4A"/>
    <w:rsid w:val="00B76E59"/>
    <w:rsid w:val="00B80238"/>
    <w:rsid w:val="00B80DA4"/>
    <w:rsid w:val="00B82BBA"/>
    <w:rsid w:val="00B843D8"/>
    <w:rsid w:val="00B84520"/>
    <w:rsid w:val="00B85229"/>
    <w:rsid w:val="00B85C10"/>
    <w:rsid w:val="00B86C73"/>
    <w:rsid w:val="00B86D81"/>
    <w:rsid w:val="00B90A5E"/>
    <w:rsid w:val="00B91190"/>
    <w:rsid w:val="00B93121"/>
    <w:rsid w:val="00B96319"/>
    <w:rsid w:val="00B96A73"/>
    <w:rsid w:val="00B97865"/>
    <w:rsid w:val="00BA1B9B"/>
    <w:rsid w:val="00BA2018"/>
    <w:rsid w:val="00BA33E6"/>
    <w:rsid w:val="00BA4819"/>
    <w:rsid w:val="00BA70AC"/>
    <w:rsid w:val="00BA71FD"/>
    <w:rsid w:val="00BA7E35"/>
    <w:rsid w:val="00BB27BE"/>
    <w:rsid w:val="00BB5545"/>
    <w:rsid w:val="00BB6906"/>
    <w:rsid w:val="00BB7142"/>
    <w:rsid w:val="00BB7D43"/>
    <w:rsid w:val="00BC0337"/>
    <w:rsid w:val="00BC069E"/>
    <w:rsid w:val="00BC08E8"/>
    <w:rsid w:val="00BC1578"/>
    <w:rsid w:val="00BC2155"/>
    <w:rsid w:val="00BC4656"/>
    <w:rsid w:val="00BC4D50"/>
    <w:rsid w:val="00BC55F4"/>
    <w:rsid w:val="00BC5A19"/>
    <w:rsid w:val="00BD2632"/>
    <w:rsid w:val="00BD4FCF"/>
    <w:rsid w:val="00BD66AE"/>
    <w:rsid w:val="00BD6E35"/>
    <w:rsid w:val="00BE2CA7"/>
    <w:rsid w:val="00BE3388"/>
    <w:rsid w:val="00BE45D7"/>
    <w:rsid w:val="00BE5B4C"/>
    <w:rsid w:val="00BE5CF4"/>
    <w:rsid w:val="00BE6D83"/>
    <w:rsid w:val="00C02225"/>
    <w:rsid w:val="00C035A2"/>
    <w:rsid w:val="00C0382F"/>
    <w:rsid w:val="00C06154"/>
    <w:rsid w:val="00C06D2A"/>
    <w:rsid w:val="00C07DED"/>
    <w:rsid w:val="00C10897"/>
    <w:rsid w:val="00C1171C"/>
    <w:rsid w:val="00C11FD1"/>
    <w:rsid w:val="00C12070"/>
    <w:rsid w:val="00C1268A"/>
    <w:rsid w:val="00C15D91"/>
    <w:rsid w:val="00C16994"/>
    <w:rsid w:val="00C17221"/>
    <w:rsid w:val="00C172EB"/>
    <w:rsid w:val="00C1766D"/>
    <w:rsid w:val="00C24280"/>
    <w:rsid w:val="00C24735"/>
    <w:rsid w:val="00C266BE"/>
    <w:rsid w:val="00C315D7"/>
    <w:rsid w:val="00C32B05"/>
    <w:rsid w:val="00C33246"/>
    <w:rsid w:val="00C35D00"/>
    <w:rsid w:val="00C37F75"/>
    <w:rsid w:val="00C40D54"/>
    <w:rsid w:val="00C448ED"/>
    <w:rsid w:val="00C46D77"/>
    <w:rsid w:val="00C50478"/>
    <w:rsid w:val="00C53D39"/>
    <w:rsid w:val="00C53F52"/>
    <w:rsid w:val="00C60CC0"/>
    <w:rsid w:val="00C6101A"/>
    <w:rsid w:val="00C61A17"/>
    <w:rsid w:val="00C61FD7"/>
    <w:rsid w:val="00C6205B"/>
    <w:rsid w:val="00C62295"/>
    <w:rsid w:val="00C631A4"/>
    <w:rsid w:val="00C639D7"/>
    <w:rsid w:val="00C7320B"/>
    <w:rsid w:val="00C73CCF"/>
    <w:rsid w:val="00C745C5"/>
    <w:rsid w:val="00C74BDE"/>
    <w:rsid w:val="00C7654B"/>
    <w:rsid w:val="00C83696"/>
    <w:rsid w:val="00C868E8"/>
    <w:rsid w:val="00C90B5D"/>
    <w:rsid w:val="00C92A11"/>
    <w:rsid w:val="00C93C1C"/>
    <w:rsid w:val="00C94C14"/>
    <w:rsid w:val="00C94F72"/>
    <w:rsid w:val="00C95710"/>
    <w:rsid w:val="00C96C8D"/>
    <w:rsid w:val="00CA1C24"/>
    <w:rsid w:val="00CA4BDA"/>
    <w:rsid w:val="00CA7D5A"/>
    <w:rsid w:val="00CB28ED"/>
    <w:rsid w:val="00CB4FE7"/>
    <w:rsid w:val="00CB5AD8"/>
    <w:rsid w:val="00CB5C23"/>
    <w:rsid w:val="00CB61BC"/>
    <w:rsid w:val="00CC03E7"/>
    <w:rsid w:val="00CC1860"/>
    <w:rsid w:val="00CC2861"/>
    <w:rsid w:val="00CC323F"/>
    <w:rsid w:val="00CC4B03"/>
    <w:rsid w:val="00CC6D2A"/>
    <w:rsid w:val="00CD02F9"/>
    <w:rsid w:val="00CD278E"/>
    <w:rsid w:val="00CD390C"/>
    <w:rsid w:val="00CD67EA"/>
    <w:rsid w:val="00CD7AFC"/>
    <w:rsid w:val="00CD7E8C"/>
    <w:rsid w:val="00CE1AEC"/>
    <w:rsid w:val="00CE2633"/>
    <w:rsid w:val="00CE2636"/>
    <w:rsid w:val="00CE2BEC"/>
    <w:rsid w:val="00CE2E5C"/>
    <w:rsid w:val="00CE2EBF"/>
    <w:rsid w:val="00CE3270"/>
    <w:rsid w:val="00CE3715"/>
    <w:rsid w:val="00CE3B90"/>
    <w:rsid w:val="00CE4E9D"/>
    <w:rsid w:val="00CE7822"/>
    <w:rsid w:val="00CF103E"/>
    <w:rsid w:val="00CF3C24"/>
    <w:rsid w:val="00CF3DFF"/>
    <w:rsid w:val="00CF4214"/>
    <w:rsid w:val="00CF671B"/>
    <w:rsid w:val="00D0293C"/>
    <w:rsid w:val="00D0331B"/>
    <w:rsid w:val="00D040B4"/>
    <w:rsid w:val="00D04E1C"/>
    <w:rsid w:val="00D04E1F"/>
    <w:rsid w:val="00D07052"/>
    <w:rsid w:val="00D10077"/>
    <w:rsid w:val="00D10CE1"/>
    <w:rsid w:val="00D11411"/>
    <w:rsid w:val="00D12D6B"/>
    <w:rsid w:val="00D134F2"/>
    <w:rsid w:val="00D137C9"/>
    <w:rsid w:val="00D13B59"/>
    <w:rsid w:val="00D13D25"/>
    <w:rsid w:val="00D141A2"/>
    <w:rsid w:val="00D144F1"/>
    <w:rsid w:val="00D15366"/>
    <w:rsid w:val="00D15456"/>
    <w:rsid w:val="00D17B37"/>
    <w:rsid w:val="00D17DEC"/>
    <w:rsid w:val="00D17F8E"/>
    <w:rsid w:val="00D21450"/>
    <w:rsid w:val="00D23961"/>
    <w:rsid w:val="00D257A8"/>
    <w:rsid w:val="00D33021"/>
    <w:rsid w:val="00D35F82"/>
    <w:rsid w:val="00D40064"/>
    <w:rsid w:val="00D4178C"/>
    <w:rsid w:val="00D47B63"/>
    <w:rsid w:val="00D47CD8"/>
    <w:rsid w:val="00D51F05"/>
    <w:rsid w:val="00D56173"/>
    <w:rsid w:val="00D618C7"/>
    <w:rsid w:val="00D62A6C"/>
    <w:rsid w:val="00D72CFB"/>
    <w:rsid w:val="00D736DD"/>
    <w:rsid w:val="00D74293"/>
    <w:rsid w:val="00D74D3C"/>
    <w:rsid w:val="00D7554A"/>
    <w:rsid w:val="00D75E08"/>
    <w:rsid w:val="00D76D98"/>
    <w:rsid w:val="00D80013"/>
    <w:rsid w:val="00D8143C"/>
    <w:rsid w:val="00D83403"/>
    <w:rsid w:val="00D839C8"/>
    <w:rsid w:val="00D91C59"/>
    <w:rsid w:val="00D92234"/>
    <w:rsid w:val="00D92B8C"/>
    <w:rsid w:val="00D9314E"/>
    <w:rsid w:val="00D937DD"/>
    <w:rsid w:val="00D94737"/>
    <w:rsid w:val="00D97308"/>
    <w:rsid w:val="00DA1DF8"/>
    <w:rsid w:val="00DA2301"/>
    <w:rsid w:val="00DA2510"/>
    <w:rsid w:val="00DA3D60"/>
    <w:rsid w:val="00DA4192"/>
    <w:rsid w:val="00DA4241"/>
    <w:rsid w:val="00DA4C29"/>
    <w:rsid w:val="00DA5A42"/>
    <w:rsid w:val="00DA61A8"/>
    <w:rsid w:val="00DA681E"/>
    <w:rsid w:val="00DA709B"/>
    <w:rsid w:val="00DB011F"/>
    <w:rsid w:val="00DB1D22"/>
    <w:rsid w:val="00DB320F"/>
    <w:rsid w:val="00DB38F8"/>
    <w:rsid w:val="00DB3EAF"/>
    <w:rsid w:val="00DB4177"/>
    <w:rsid w:val="00DB4BC3"/>
    <w:rsid w:val="00DB64C0"/>
    <w:rsid w:val="00DB6C21"/>
    <w:rsid w:val="00DB6F00"/>
    <w:rsid w:val="00DB6F0A"/>
    <w:rsid w:val="00DC161C"/>
    <w:rsid w:val="00DC1A35"/>
    <w:rsid w:val="00DC29B3"/>
    <w:rsid w:val="00DC42D5"/>
    <w:rsid w:val="00DC4FCB"/>
    <w:rsid w:val="00DC6558"/>
    <w:rsid w:val="00DD233F"/>
    <w:rsid w:val="00DD2727"/>
    <w:rsid w:val="00DD45F9"/>
    <w:rsid w:val="00DD4F95"/>
    <w:rsid w:val="00DD508F"/>
    <w:rsid w:val="00DD5F85"/>
    <w:rsid w:val="00DE06DF"/>
    <w:rsid w:val="00DE15BF"/>
    <w:rsid w:val="00DE6FBB"/>
    <w:rsid w:val="00DF128F"/>
    <w:rsid w:val="00DF4445"/>
    <w:rsid w:val="00DF6414"/>
    <w:rsid w:val="00DF7234"/>
    <w:rsid w:val="00DF7A66"/>
    <w:rsid w:val="00E005B1"/>
    <w:rsid w:val="00E00A72"/>
    <w:rsid w:val="00E0266D"/>
    <w:rsid w:val="00E02CE0"/>
    <w:rsid w:val="00E041DE"/>
    <w:rsid w:val="00E05018"/>
    <w:rsid w:val="00E07AC8"/>
    <w:rsid w:val="00E1656B"/>
    <w:rsid w:val="00E17C55"/>
    <w:rsid w:val="00E223CD"/>
    <w:rsid w:val="00E22C0A"/>
    <w:rsid w:val="00E23B55"/>
    <w:rsid w:val="00E2404C"/>
    <w:rsid w:val="00E2487D"/>
    <w:rsid w:val="00E25DAC"/>
    <w:rsid w:val="00E27837"/>
    <w:rsid w:val="00E31EBB"/>
    <w:rsid w:val="00E3230F"/>
    <w:rsid w:val="00E35E69"/>
    <w:rsid w:val="00E36A33"/>
    <w:rsid w:val="00E370AC"/>
    <w:rsid w:val="00E37857"/>
    <w:rsid w:val="00E40037"/>
    <w:rsid w:val="00E425ED"/>
    <w:rsid w:val="00E45C70"/>
    <w:rsid w:val="00E4621F"/>
    <w:rsid w:val="00E50410"/>
    <w:rsid w:val="00E52CAC"/>
    <w:rsid w:val="00E52D6B"/>
    <w:rsid w:val="00E533EA"/>
    <w:rsid w:val="00E54DB8"/>
    <w:rsid w:val="00E556C7"/>
    <w:rsid w:val="00E55A36"/>
    <w:rsid w:val="00E56B5D"/>
    <w:rsid w:val="00E60352"/>
    <w:rsid w:val="00E6167D"/>
    <w:rsid w:val="00E61F8E"/>
    <w:rsid w:val="00E639A2"/>
    <w:rsid w:val="00E6516F"/>
    <w:rsid w:val="00E66D01"/>
    <w:rsid w:val="00E71C2C"/>
    <w:rsid w:val="00E73291"/>
    <w:rsid w:val="00E73487"/>
    <w:rsid w:val="00E73E10"/>
    <w:rsid w:val="00E75614"/>
    <w:rsid w:val="00E76069"/>
    <w:rsid w:val="00E80128"/>
    <w:rsid w:val="00E80A2C"/>
    <w:rsid w:val="00E80C1C"/>
    <w:rsid w:val="00E85F12"/>
    <w:rsid w:val="00E86106"/>
    <w:rsid w:val="00E86481"/>
    <w:rsid w:val="00E87774"/>
    <w:rsid w:val="00E913EA"/>
    <w:rsid w:val="00E91A15"/>
    <w:rsid w:val="00E921B5"/>
    <w:rsid w:val="00E92821"/>
    <w:rsid w:val="00E94C59"/>
    <w:rsid w:val="00E96034"/>
    <w:rsid w:val="00E960A1"/>
    <w:rsid w:val="00E9633A"/>
    <w:rsid w:val="00E9744D"/>
    <w:rsid w:val="00E97FA4"/>
    <w:rsid w:val="00EA033C"/>
    <w:rsid w:val="00EA1B8E"/>
    <w:rsid w:val="00EA28DD"/>
    <w:rsid w:val="00EA2CFF"/>
    <w:rsid w:val="00EA2FCF"/>
    <w:rsid w:val="00EA4892"/>
    <w:rsid w:val="00EA6BAA"/>
    <w:rsid w:val="00EA7732"/>
    <w:rsid w:val="00EB0EB4"/>
    <w:rsid w:val="00EB0EC2"/>
    <w:rsid w:val="00EB2CAA"/>
    <w:rsid w:val="00EB413A"/>
    <w:rsid w:val="00EB55A2"/>
    <w:rsid w:val="00EB5838"/>
    <w:rsid w:val="00EB6BF9"/>
    <w:rsid w:val="00EB756C"/>
    <w:rsid w:val="00EB7BBE"/>
    <w:rsid w:val="00EC4254"/>
    <w:rsid w:val="00EC50BA"/>
    <w:rsid w:val="00EC5B44"/>
    <w:rsid w:val="00EC6806"/>
    <w:rsid w:val="00EC768F"/>
    <w:rsid w:val="00ED1F16"/>
    <w:rsid w:val="00ED4FC9"/>
    <w:rsid w:val="00ED56A4"/>
    <w:rsid w:val="00ED6601"/>
    <w:rsid w:val="00EE05D5"/>
    <w:rsid w:val="00EE0B81"/>
    <w:rsid w:val="00EE44B2"/>
    <w:rsid w:val="00EE462A"/>
    <w:rsid w:val="00EE5650"/>
    <w:rsid w:val="00EE7279"/>
    <w:rsid w:val="00EE7BC2"/>
    <w:rsid w:val="00EF04D9"/>
    <w:rsid w:val="00EF127E"/>
    <w:rsid w:val="00EF1D07"/>
    <w:rsid w:val="00EF2806"/>
    <w:rsid w:val="00EF2ED7"/>
    <w:rsid w:val="00EF3AF4"/>
    <w:rsid w:val="00EF3BFD"/>
    <w:rsid w:val="00EF40C7"/>
    <w:rsid w:val="00EF4245"/>
    <w:rsid w:val="00EF7949"/>
    <w:rsid w:val="00F108B1"/>
    <w:rsid w:val="00F129E5"/>
    <w:rsid w:val="00F1608B"/>
    <w:rsid w:val="00F17519"/>
    <w:rsid w:val="00F17B1D"/>
    <w:rsid w:val="00F205FA"/>
    <w:rsid w:val="00F22E31"/>
    <w:rsid w:val="00F243C1"/>
    <w:rsid w:val="00F24CA6"/>
    <w:rsid w:val="00F25FFA"/>
    <w:rsid w:val="00F30E07"/>
    <w:rsid w:val="00F3367E"/>
    <w:rsid w:val="00F34684"/>
    <w:rsid w:val="00F34BC4"/>
    <w:rsid w:val="00F3533E"/>
    <w:rsid w:val="00F4009C"/>
    <w:rsid w:val="00F41B80"/>
    <w:rsid w:val="00F42926"/>
    <w:rsid w:val="00F50D1D"/>
    <w:rsid w:val="00F52DE4"/>
    <w:rsid w:val="00F52E48"/>
    <w:rsid w:val="00F5396A"/>
    <w:rsid w:val="00F53C62"/>
    <w:rsid w:val="00F54484"/>
    <w:rsid w:val="00F551C6"/>
    <w:rsid w:val="00F62343"/>
    <w:rsid w:val="00F639BD"/>
    <w:rsid w:val="00F63DAB"/>
    <w:rsid w:val="00F66479"/>
    <w:rsid w:val="00F66929"/>
    <w:rsid w:val="00F67AAC"/>
    <w:rsid w:val="00F67D1A"/>
    <w:rsid w:val="00F703BE"/>
    <w:rsid w:val="00F72586"/>
    <w:rsid w:val="00F733EB"/>
    <w:rsid w:val="00F73A76"/>
    <w:rsid w:val="00F742CA"/>
    <w:rsid w:val="00F749E0"/>
    <w:rsid w:val="00F75CE3"/>
    <w:rsid w:val="00F76D65"/>
    <w:rsid w:val="00F802DD"/>
    <w:rsid w:val="00F8166D"/>
    <w:rsid w:val="00F83432"/>
    <w:rsid w:val="00F83C58"/>
    <w:rsid w:val="00F83DCA"/>
    <w:rsid w:val="00F92578"/>
    <w:rsid w:val="00F93117"/>
    <w:rsid w:val="00F939A7"/>
    <w:rsid w:val="00F961AD"/>
    <w:rsid w:val="00F96889"/>
    <w:rsid w:val="00F97B2E"/>
    <w:rsid w:val="00FA042C"/>
    <w:rsid w:val="00FA27B1"/>
    <w:rsid w:val="00FA32AC"/>
    <w:rsid w:val="00FA341B"/>
    <w:rsid w:val="00FA3A88"/>
    <w:rsid w:val="00FA5BF1"/>
    <w:rsid w:val="00FB143B"/>
    <w:rsid w:val="00FB1A8F"/>
    <w:rsid w:val="00FB1F2D"/>
    <w:rsid w:val="00FB28B1"/>
    <w:rsid w:val="00FB3B5D"/>
    <w:rsid w:val="00FB4324"/>
    <w:rsid w:val="00FC0446"/>
    <w:rsid w:val="00FC5099"/>
    <w:rsid w:val="00FC517B"/>
    <w:rsid w:val="00FC654E"/>
    <w:rsid w:val="00FC66A2"/>
    <w:rsid w:val="00FC7DFD"/>
    <w:rsid w:val="00FD03D8"/>
    <w:rsid w:val="00FD04E6"/>
    <w:rsid w:val="00FD18D1"/>
    <w:rsid w:val="00FD23D1"/>
    <w:rsid w:val="00FD278C"/>
    <w:rsid w:val="00FD39BE"/>
    <w:rsid w:val="00FD3F8A"/>
    <w:rsid w:val="00FD4861"/>
    <w:rsid w:val="00FD5855"/>
    <w:rsid w:val="00FE07B2"/>
    <w:rsid w:val="00FE5CC2"/>
    <w:rsid w:val="00FF2093"/>
    <w:rsid w:val="00FF32CB"/>
    <w:rsid w:val="00FF4AD6"/>
    <w:rsid w:val="00FF6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15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F154C"/>
  </w:style>
  <w:style w:type="character" w:styleId="Hyperlink">
    <w:name w:val="Hyperlink"/>
    <w:basedOn w:val="DefaultParagraphFont"/>
    <w:uiPriority w:val="99"/>
    <w:semiHidden/>
    <w:unhideWhenUsed/>
    <w:rsid w:val="007F154C"/>
    <w:rPr>
      <w:color w:val="0000FF"/>
      <w:u w:val="single"/>
    </w:rPr>
  </w:style>
  <w:style w:type="paragraph" w:styleId="ListParagraph">
    <w:name w:val="List Paragraph"/>
    <w:basedOn w:val="Normal"/>
    <w:uiPriority w:val="34"/>
    <w:qFormat/>
    <w:rsid w:val="007F154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15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F154C"/>
  </w:style>
  <w:style w:type="character" w:styleId="Hyperlink">
    <w:name w:val="Hyperlink"/>
    <w:basedOn w:val="DefaultParagraphFont"/>
    <w:uiPriority w:val="99"/>
    <w:semiHidden/>
    <w:unhideWhenUsed/>
    <w:rsid w:val="007F154C"/>
    <w:rPr>
      <w:color w:val="0000FF"/>
      <w:u w:val="single"/>
    </w:rPr>
  </w:style>
  <w:style w:type="paragraph" w:styleId="ListParagraph">
    <w:name w:val="List Paragraph"/>
    <w:basedOn w:val="Normal"/>
    <w:uiPriority w:val="34"/>
    <w:qFormat/>
    <w:rsid w:val="007F15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2222294">
      <w:bodyDiv w:val="1"/>
      <w:marLeft w:val="0"/>
      <w:marRight w:val="0"/>
      <w:marTop w:val="0"/>
      <w:marBottom w:val="0"/>
      <w:divBdr>
        <w:top w:val="none" w:sz="0" w:space="0" w:color="auto"/>
        <w:left w:val="none" w:sz="0" w:space="0" w:color="auto"/>
        <w:bottom w:val="none" w:sz="0" w:space="0" w:color="auto"/>
        <w:right w:val="none" w:sz="0" w:space="0" w:color="auto"/>
      </w:divBdr>
      <w:divsChild>
        <w:div w:id="2027562477">
          <w:marLeft w:val="0"/>
          <w:marRight w:val="0"/>
          <w:marTop w:val="0"/>
          <w:marBottom w:val="0"/>
          <w:divBdr>
            <w:top w:val="none" w:sz="0" w:space="0" w:color="auto"/>
            <w:left w:val="none" w:sz="0" w:space="0" w:color="auto"/>
            <w:bottom w:val="none" w:sz="0" w:space="0" w:color="auto"/>
            <w:right w:val="none" w:sz="0" w:space="0" w:color="auto"/>
          </w:divBdr>
        </w:div>
        <w:div w:id="56976631">
          <w:marLeft w:val="0"/>
          <w:marRight w:val="0"/>
          <w:marTop w:val="0"/>
          <w:marBottom w:val="0"/>
          <w:divBdr>
            <w:top w:val="none" w:sz="0" w:space="0" w:color="auto"/>
            <w:left w:val="none" w:sz="0" w:space="0" w:color="auto"/>
            <w:bottom w:val="none" w:sz="0" w:space="0" w:color="auto"/>
            <w:right w:val="none" w:sz="0" w:space="0" w:color="auto"/>
          </w:divBdr>
        </w:div>
        <w:div w:id="1558935957">
          <w:marLeft w:val="0"/>
          <w:marRight w:val="0"/>
          <w:marTop w:val="0"/>
          <w:marBottom w:val="0"/>
          <w:divBdr>
            <w:top w:val="none" w:sz="0" w:space="0" w:color="auto"/>
            <w:left w:val="none" w:sz="0" w:space="0" w:color="auto"/>
            <w:bottom w:val="none" w:sz="0" w:space="0" w:color="auto"/>
            <w:right w:val="none" w:sz="0" w:space="0" w:color="auto"/>
          </w:divBdr>
          <w:divsChild>
            <w:div w:id="193064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ina.andaloro@jamestownco.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Andaloro</dc:creator>
  <cp:lastModifiedBy>Nina</cp:lastModifiedBy>
  <cp:revision>2</cp:revision>
  <dcterms:created xsi:type="dcterms:W3CDTF">2018-03-26T02:46:00Z</dcterms:created>
  <dcterms:modified xsi:type="dcterms:W3CDTF">2018-03-26T02:46:00Z</dcterms:modified>
</cp:coreProperties>
</file>